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CC079" w14:textId="0F19DDE1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  <w:r>
        <w:rPr>
          <w:rFonts w:ascii="Arial" w:hAnsi="Arial" w:cs="Arial"/>
          <w:b/>
          <w:bCs/>
          <w:noProof/>
          <w:sz w:val="24"/>
          <w:szCs w:val="24"/>
          <w:lang w:val="en-IE" w:eastAsia="en-IE"/>
        </w:rPr>
        <w:drawing>
          <wp:inline distT="0" distB="0" distL="0" distR="0" wp14:anchorId="6E61CC30" wp14:editId="38E34A45">
            <wp:extent cx="1555750" cy="5143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13" cy="52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367C" w14:textId="77777777" w:rsidR="000458E6" w:rsidRDefault="000458E6" w:rsidP="00265302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eastAsia="en-GB"/>
        </w:rPr>
      </w:pPr>
    </w:p>
    <w:p w14:paraId="4B15C91F" w14:textId="412366E0" w:rsidR="00265302" w:rsidRPr="00B01462" w:rsidRDefault="00265302" w:rsidP="000458E6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The Bat Conservation Ireland Award</w:t>
      </w:r>
    </w:p>
    <w:p w14:paraId="1DD17D82" w14:textId="77777777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08C8B680" w14:textId="0646701B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Prize Fund €1,</w:t>
      </w:r>
      <w:r w:rsidR="00B01462">
        <w:rPr>
          <w:rFonts w:cstheme="minorHAnsi"/>
          <w:sz w:val="24"/>
          <w:szCs w:val="24"/>
          <w:lang w:eastAsia="en-GB"/>
        </w:rPr>
        <w:t>5</w:t>
      </w:r>
      <w:r w:rsidRPr="00B01462">
        <w:rPr>
          <w:rFonts w:cstheme="minorHAnsi"/>
          <w:sz w:val="24"/>
          <w:szCs w:val="24"/>
          <w:lang w:eastAsia="en-GB"/>
        </w:rPr>
        <w:t>00</w:t>
      </w:r>
    </w:p>
    <w:p w14:paraId="170E10EA" w14:textId="58B5ED52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  <w:r w:rsidRPr="00B01462">
        <w:rPr>
          <w:rFonts w:cstheme="minorHAnsi"/>
          <w:sz w:val="24"/>
          <w:szCs w:val="24"/>
          <w:lang w:eastAsia="en-GB"/>
        </w:rPr>
        <w:t>Sponsored by Bat Conservation Ireland</w:t>
      </w:r>
    </w:p>
    <w:p w14:paraId="6E90BC16" w14:textId="4EE4ED68" w:rsidR="00265302" w:rsidRPr="00B01462" w:rsidRDefault="00265302" w:rsidP="00265302">
      <w:pPr>
        <w:spacing w:after="0" w:line="240" w:lineRule="auto"/>
        <w:jc w:val="center"/>
        <w:rPr>
          <w:rFonts w:cstheme="minorHAnsi"/>
          <w:sz w:val="24"/>
          <w:szCs w:val="24"/>
          <w:lang w:eastAsia="en-GB"/>
        </w:rPr>
      </w:pPr>
    </w:p>
    <w:p w14:paraId="7D7D9573" w14:textId="02A50439" w:rsidR="00265302" w:rsidRPr="00B01462" w:rsidRDefault="00265302" w:rsidP="00265302">
      <w:pPr>
        <w:spacing w:after="0" w:line="240" w:lineRule="auto"/>
        <w:jc w:val="center"/>
        <w:rPr>
          <w:rFonts w:cstheme="minorHAnsi"/>
          <w:b/>
          <w:bCs/>
          <w:sz w:val="24"/>
          <w:szCs w:val="24"/>
          <w:lang w:eastAsia="en-GB"/>
        </w:rPr>
      </w:pPr>
      <w:r w:rsidRPr="00B01462">
        <w:rPr>
          <w:rFonts w:cstheme="minorHAnsi"/>
          <w:b/>
          <w:bCs/>
          <w:sz w:val="24"/>
          <w:szCs w:val="24"/>
          <w:lang w:eastAsia="en-GB"/>
        </w:rPr>
        <w:t>Entry Form</w:t>
      </w:r>
    </w:p>
    <w:p w14:paraId="4ADA94F6" w14:textId="62AA746F" w:rsidR="00265302" w:rsidRPr="00B01462" w:rsidRDefault="00265302" w:rsidP="006D487E">
      <w:pPr>
        <w:spacing w:after="0" w:line="240" w:lineRule="auto"/>
        <w:rPr>
          <w:rFonts w:cstheme="minorHAnsi"/>
          <w:sz w:val="24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6871"/>
      </w:tblGrid>
      <w:tr w:rsidR="000458E6" w:rsidRPr="00B01462" w14:paraId="60DD90B9" w14:textId="4EB3458E" w:rsidTr="000458E6">
        <w:tc>
          <w:tcPr>
            <w:tcW w:w="1913" w:type="dxa"/>
            <w:shd w:val="clear" w:color="auto" w:fill="D9D9D9" w:themeFill="background1" w:themeFillShade="D9"/>
          </w:tcPr>
          <w:p w14:paraId="00A05E42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own Name:</w:t>
            </w:r>
          </w:p>
          <w:p w14:paraId="1773EC42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553B594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1D8BB2F" w14:textId="1F3B49B4" w:rsidTr="000458E6">
        <w:tc>
          <w:tcPr>
            <w:tcW w:w="1913" w:type="dxa"/>
            <w:shd w:val="clear" w:color="auto" w:fill="D9D9D9" w:themeFill="background1" w:themeFillShade="D9"/>
          </w:tcPr>
          <w:p w14:paraId="6F091478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Name:</w:t>
            </w:r>
          </w:p>
          <w:p w14:paraId="2F05FA6D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1364ECAF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35581EC" w14:textId="756B6A64" w:rsidTr="000458E6">
        <w:tc>
          <w:tcPr>
            <w:tcW w:w="1913" w:type="dxa"/>
            <w:shd w:val="clear" w:color="auto" w:fill="D9D9D9" w:themeFill="background1" w:themeFillShade="D9"/>
          </w:tcPr>
          <w:p w14:paraId="510B1F85" w14:textId="19BE5714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Group Contact:</w:t>
            </w:r>
          </w:p>
          <w:p w14:paraId="1291CA1A" w14:textId="77777777" w:rsidR="000458E6" w:rsidRPr="00B01462" w:rsidRDefault="000458E6" w:rsidP="006D487E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7E02FA9E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1711E88D" w14:textId="0979C97E" w:rsidTr="000458E6">
        <w:tc>
          <w:tcPr>
            <w:tcW w:w="1913" w:type="dxa"/>
            <w:shd w:val="clear" w:color="auto" w:fill="D9D9D9" w:themeFill="background1" w:themeFillShade="D9"/>
          </w:tcPr>
          <w:p w14:paraId="0B40F456" w14:textId="6702C078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ostal Address:</w:t>
            </w:r>
          </w:p>
        </w:tc>
        <w:tc>
          <w:tcPr>
            <w:tcW w:w="6871" w:type="dxa"/>
          </w:tcPr>
          <w:p w14:paraId="33C5FEC1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ECD8162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4A96528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55EA42CF" w14:textId="419A7943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E1EE536" w14:textId="3C14A7F1" w:rsidTr="000458E6">
        <w:tc>
          <w:tcPr>
            <w:tcW w:w="1913" w:type="dxa"/>
            <w:shd w:val="clear" w:color="auto" w:fill="D9D9D9" w:themeFill="background1" w:themeFillShade="D9"/>
          </w:tcPr>
          <w:p w14:paraId="4897A9A3" w14:textId="7360AE8B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Telephone:</w:t>
            </w:r>
          </w:p>
        </w:tc>
        <w:tc>
          <w:tcPr>
            <w:tcW w:w="6871" w:type="dxa"/>
          </w:tcPr>
          <w:p w14:paraId="7D53ACF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7D58157E" w14:textId="59BD2049" w:rsidTr="000458E6">
        <w:tc>
          <w:tcPr>
            <w:tcW w:w="1913" w:type="dxa"/>
            <w:shd w:val="clear" w:color="auto" w:fill="D9D9D9" w:themeFill="background1" w:themeFillShade="D9"/>
          </w:tcPr>
          <w:p w14:paraId="6F53445A" w14:textId="377F576D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Email:</w:t>
            </w:r>
          </w:p>
        </w:tc>
        <w:tc>
          <w:tcPr>
            <w:tcW w:w="6871" w:type="dxa"/>
          </w:tcPr>
          <w:p w14:paraId="68722090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555D91B4" w14:textId="5FC67099" w:rsidTr="000458E6">
        <w:tc>
          <w:tcPr>
            <w:tcW w:w="1913" w:type="dxa"/>
            <w:shd w:val="clear" w:color="auto" w:fill="D9D9D9" w:themeFill="background1" w:themeFillShade="D9"/>
          </w:tcPr>
          <w:p w14:paraId="11405B69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Image Description</w:t>
            </w:r>
          </w:p>
          <w:p w14:paraId="4E63775B" w14:textId="361F479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(300-350 words)</w:t>
            </w:r>
          </w:p>
          <w:p w14:paraId="304D0E7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690A3253" w14:textId="36D42F41" w:rsidR="000458E6" w:rsidRPr="00B01462" w:rsidRDefault="000458E6" w:rsidP="000458E6">
            <w:pPr>
              <w:rPr>
                <w:rFonts w:cstheme="minorHAnsi"/>
                <w:i/>
                <w:i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i/>
                <w:iCs/>
                <w:sz w:val="20"/>
                <w:szCs w:val="20"/>
                <w:lang w:eastAsia="en-GB"/>
              </w:rPr>
              <w:t>You must also attach (small file-sized) a sketch, drawing or illustration of your proposed image.</w:t>
            </w:r>
          </w:p>
          <w:p w14:paraId="291DC237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1052E86C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5F66B933" w14:textId="77777777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  <w:p w14:paraId="22A0CD4A" w14:textId="32ABB33E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871" w:type="dxa"/>
          </w:tcPr>
          <w:p w14:paraId="0DF0439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14123A0" w14:textId="134F730D" w:rsidTr="000458E6">
        <w:tc>
          <w:tcPr>
            <w:tcW w:w="1913" w:type="dxa"/>
            <w:shd w:val="clear" w:color="auto" w:fill="D9D9D9" w:themeFill="background1" w:themeFillShade="D9"/>
          </w:tcPr>
          <w:p w14:paraId="2AA078F3" w14:textId="7C4233CC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location:</w:t>
            </w:r>
          </w:p>
        </w:tc>
        <w:tc>
          <w:tcPr>
            <w:tcW w:w="6871" w:type="dxa"/>
          </w:tcPr>
          <w:p w14:paraId="694CC57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256EFE53" w14:textId="63DED3C1" w:rsidTr="000458E6">
        <w:tc>
          <w:tcPr>
            <w:tcW w:w="1913" w:type="dxa"/>
            <w:shd w:val="clear" w:color="auto" w:fill="D9D9D9" w:themeFill="background1" w:themeFillShade="D9"/>
          </w:tcPr>
          <w:p w14:paraId="3852AD58" w14:textId="66DD93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dimensions:</w:t>
            </w:r>
          </w:p>
        </w:tc>
        <w:tc>
          <w:tcPr>
            <w:tcW w:w="6871" w:type="dxa"/>
          </w:tcPr>
          <w:p w14:paraId="56D0DB04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297F1D" w:rsidRPr="00B01462" w14:paraId="7ED27948" w14:textId="77777777" w:rsidTr="000458E6">
        <w:tc>
          <w:tcPr>
            <w:tcW w:w="1913" w:type="dxa"/>
            <w:shd w:val="clear" w:color="auto" w:fill="D9D9D9" w:themeFill="background1" w:themeFillShade="D9"/>
          </w:tcPr>
          <w:p w14:paraId="36BBBE94" w14:textId="41618628" w:rsidR="00297F1D" w:rsidRPr="00B01462" w:rsidRDefault="00297F1D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Proposed Completion of Project (timeline)</w:t>
            </w:r>
          </w:p>
        </w:tc>
        <w:tc>
          <w:tcPr>
            <w:tcW w:w="6871" w:type="dxa"/>
          </w:tcPr>
          <w:p w14:paraId="5B8B01D7" w14:textId="77777777" w:rsidR="00297F1D" w:rsidRPr="00B01462" w:rsidRDefault="00297F1D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0764B493" w14:textId="5EADFD8E" w:rsidTr="000458E6">
        <w:tc>
          <w:tcPr>
            <w:tcW w:w="1913" w:type="dxa"/>
            <w:shd w:val="clear" w:color="auto" w:fill="D9D9D9" w:themeFill="background1" w:themeFillShade="D9"/>
          </w:tcPr>
          <w:p w14:paraId="004F18BA" w14:textId="559BF8BA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Collaboration:</w:t>
            </w:r>
          </w:p>
        </w:tc>
        <w:tc>
          <w:tcPr>
            <w:tcW w:w="6871" w:type="dxa"/>
          </w:tcPr>
          <w:p w14:paraId="46EA926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sz w:val="20"/>
                <w:szCs w:val="20"/>
                <w:lang w:eastAsia="en-GB"/>
              </w:rPr>
              <w:t>Please list any schools, community groups, organisations and individuals who have collaborated on this submission</w:t>
            </w:r>
          </w:p>
          <w:p w14:paraId="688FFFB6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18437093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04C60E85" w14:textId="3D25F565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444022C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75743D68" w14:textId="6E426914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3D5AF340" w14:textId="2DB64DE2" w:rsidTr="000458E6">
        <w:tc>
          <w:tcPr>
            <w:tcW w:w="1913" w:type="dxa"/>
            <w:shd w:val="clear" w:color="auto" w:fill="D9D9D9" w:themeFill="background1" w:themeFillShade="D9"/>
          </w:tcPr>
          <w:p w14:paraId="7FA6BA50" w14:textId="32D7EE21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Signed on behalf of Group:</w:t>
            </w:r>
          </w:p>
        </w:tc>
        <w:tc>
          <w:tcPr>
            <w:tcW w:w="6871" w:type="dxa"/>
          </w:tcPr>
          <w:p w14:paraId="3A467DF5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  <w:tr w:rsidR="000458E6" w:rsidRPr="00B01462" w14:paraId="405F4B54" w14:textId="6B83FC24" w:rsidTr="000458E6">
        <w:tc>
          <w:tcPr>
            <w:tcW w:w="1913" w:type="dxa"/>
            <w:shd w:val="clear" w:color="auto" w:fill="D9D9D9" w:themeFill="background1" w:themeFillShade="D9"/>
          </w:tcPr>
          <w:p w14:paraId="0551F96E" w14:textId="79F92B65" w:rsidR="000458E6" w:rsidRPr="00B01462" w:rsidRDefault="000458E6" w:rsidP="000458E6">
            <w:pPr>
              <w:rPr>
                <w:rFonts w:cstheme="minorHAnsi"/>
                <w:b/>
                <w:bCs/>
                <w:sz w:val="20"/>
                <w:szCs w:val="20"/>
                <w:lang w:eastAsia="en-GB"/>
              </w:rPr>
            </w:pPr>
            <w:r w:rsidRPr="00B01462">
              <w:rPr>
                <w:rFonts w:cstheme="minorHAnsi"/>
                <w:b/>
                <w:bCs/>
                <w:sz w:val="20"/>
                <w:szCs w:val="20"/>
                <w:lang w:eastAsia="en-GB"/>
              </w:rPr>
              <w:t>Date:</w:t>
            </w:r>
          </w:p>
        </w:tc>
        <w:tc>
          <w:tcPr>
            <w:tcW w:w="6871" w:type="dxa"/>
          </w:tcPr>
          <w:p w14:paraId="34DA93A7" w14:textId="77777777" w:rsidR="000458E6" w:rsidRPr="00B01462" w:rsidRDefault="000458E6" w:rsidP="006D487E">
            <w:pPr>
              <w:rPr>
                <w:rFonts w:cstheme="minorHAnsi"/>
                <w:sz w:val="20"/>
                <w:szCs w:val="20"/>
                <w:lang w:eastAsia="en-GB"/>
              </w:rPr>
            </w:pPr>
          </w:p>
        </w:tc>
      </w:tr>
    </w:tbl>
    <w:p w14:paraId="7597C3A7" w14:textId="2D716A07" w:rsidR="000F2898" w:rsidRDefault="000F2898" w:rsidP="000F2898">
      <w:pPr>
        <w:jc w:val="center"/>
        <w:rPr>
          <w:rFonts w:ascii="Arial" w:hAnsi="Arial" w:cs="Arial"/>
          <w:sz w:val="24"/>
          <w:szCs w:val="24"/>
          <w:lang w:eastAsia="en-GB"/>
        </w:rPr>
      </w:pPr>
      <w:r w:rsidRPr="00B01462">
        <w:rPr>
          <w:rFonts w:cstheme="minorHAnsi"/>
        </w:rPr>
        <w:t xml:space="preserve">Entries should be emailed to </w:t>
      </w:r>
      <w:hyperlink r:id="rId10" w:history="1">
        <w:r w:rsidRPr="00B01462">
          <w:rPr>
            <w:rStyle w:val="Hyperlink"/>
            <w:rFonts w:cstheme="minorHAnsi"/>
          </w:rPr>
          <w:t>admin@batconservationireland.org</w:t>
        </w:r>
      </w:hyperlink>
    </w:p>
    <w:sectPr w:rsidR="000F289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01FC3" w14:textId="77777777" w:rsidR="00E04F4F" w:rsidRDefault="00E04F4F" w:rsidP="00265302">
      <w:pPr>
        <w:spacing w:after="0" w:line="240" w:lineRule="auto"/>
      </w:pPr>
      <w:r>
        <w:separator/>
      </w:r>
    </w:p>
  </w:endnote>
  <w:endnote w:type="continuationSeparator" w:id="0">
    <w:p w14:paraId="5F7451D6" w14:textId="77777777" w:rsidR="00E04F4F" w:rsidRDefault="00E04F4F" w:rsidP="00265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EB42F" w14:textId="77777777" w:rsidR="00265302" w:rsidRDefault="002653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35778" w14:textId="77777777" w:rsidR="00265302" w:rsidRDefault="002653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DCC98" w14:textId="77777777" w:rsidR="00265302" w:rsidRDefault="002653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547FA" w14:textId="77777777" w:rsidR="00E04F4F" w:rsidRDefault="00E04F4F" w:rsidP="00265302">
      <w:pPr>
        <w:spacing w:after="0" w:line="240" w:lineRule="auto"/>
      </w:pPr>
      <w:r>
        <w:separator/>
      </w:r>
    </w:p>
  </w:footnote>
  <w:footnote w:type="continuationSeparator" w:id="0">
    <w:p w14:paraId="1E3CFE79" w14:textId="77777777" w:rsidR="00E04F4F" w:rsidRDefault="00E04F4F" w:rsidP="002653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3EC5E" w14:textId="1AD92C85" w:rsidR="00265302" w:rsidRDefault="002653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4E1D3" w14:textId="188DA7FC" w:rsidR="00265302" w:rsidRDefault="002653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E8877" w14:textId="76F11C57" w:rsidR="00265302" w:rsidRDefault="0026530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3tTAxt7Q0trBQ0lEKTi0uzszPAykwrAUALZADsSwAAAA="/>
  </w:docVars>
  <w:rsids>
    <w:rsidRoot w:val="007B5CF4"/>
    <w:rsid w:val="0002619A"/>
    <w:rsid w:val="000458E6"/>
    <w:rsid w:val="000C387B"/>
    <w:rsid w:val="000F2898"/>
    <w:rsid w:val="00102A06"/>
    <w:rsid w:val="00215939"/>
    <w:rsid w:val="00265302"/>
    <w:rsid w:val="00297F1D"/>
    <w:rsid w:val="00436686"/>
    <w:rsid w:val="00670221"/>
    <w:rsid w:val="006D487E"/>
    <w:rsid w:val="00717845"/>
    <w:rsid w:val="007B5CF4"/>
    <w:rsid w:val="008B1861"/>
    <w:rsid w:val="00920BBF"/>
    <w:rsid w:val="00A553CA"/>
    <w:rsid w:val="00A91CC0"/>
    <w:rsid w:val="00AA7337"/>
    <w:rsid w:val="00B01462"/>
    <w:rsid w:val="00BC787D"/>
    <w:rsid w:val="00C038B8"/>
    <w:rsid w:val="00CF528C"/>
    <w:rsid w:val="00E04F4F"/>
    <w:rsid w:val="00E34C25"/>
    <w:rsid w:val="00E85F7B"/>
    <w:rsid w:val="00EA7B39"/>
    <w:rsid w:val="00F31D43"/>
    <w:rsid w:val="00F63817"/>
    <w:rsid w:val="00F73FF8"/>
    <w:rsid w:val="00FE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6E3E5"/>
  <w15:chartTrackingRefBased/>
  <w15:docId w15:val="{DCA824B4-79B3-4146-AE36-24445B2A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A73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733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A7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A73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302"/>
  </w:style>
  <w:style w:type="paragraph" w:styleId="Footer">
    <w:name w:val="footer"/>
    <w:basedOn w:val="Normal"/>
    <w:link w:val="FooterChar"/>
    <w:uiPriority w:val="99"/>
    <w:unhideWhenUsed/>
    <w:rsid w:val="00265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302"/>
  </w:style>
  <w:style w:type="table" w:styleId="TableGrid">
    <w:name w:val="Table Grid"/>
    <w:basedOn w:val="TableNormal"/>
    <w:uiPriority w:val="39"/>
    <w:rsid w:val="00045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28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6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admin@batconservationireland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883391-1289-45db-b1a1-1a82cd021444" xsi:nil="true"/>
    <lcf76f155ced4ddcb4097134ff3c332f xmlns="6f9f8059-227b-403e-819c-1d4637243f2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7E6E4E14F1A4FB8E87B08F901A4F5" ma:contentTypeVersion="17" ma:contentTypeDescription="Create a new document." ma:contentTypeScope="" ma:versionID="09ccdb589d510354abf3278835980c4d">
  <xsd:schema xmlns:xsd="http://www.w3.org/2001/XMLSchema" xmlns:xs="http://www.w3.org/2001/XMLSchema" xmlns:p="http://schemas.microsoft.com/office/2006/metadata/properties" xmlns:ns2="6f9f8059-227b-403e-819c-1d4637243f26" xmlns:ns3="da883391-1289-45db-b1a1-1a82cd021444" targetNamespace="http://schemas.microsoft.com/office/2006/metadata/properties" ma:root="true" ma:fieldsID="6383881addb6172f4bc6481840baa8c4" ns2:_="" ns3:_="">
    <xsd:import namespace="6f9f8059-227b-403e-819c-1d4637243f26"/>
    <xsd:import namespace="da883391-1289-45db-b1a1-1a82cd0214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9f8059-227b-403e-819c-1d4637243f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de32a74-e505-4d1e-a6a2-c96d23f88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83391-1289-45db-b1a1-1a82cd021444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b78a68f-2058-4642-ab24-605f6065c866}" ma:internalName="TaxCatchAll" ma:showField="CatchAllData" ma:web="da883391-1289-45db-b1a1-1a82cd0214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C3EE13-0258-4A54-B971-E441621A971B}">
  <ds:schemaRefs>
    <ds:schemaRef ds:uri="http://schemas.microsoft.com/office/2006/metadata/properties"/>
    <ds:schemaRef ds:uri="http://schemas.microsoft.com/office/infopath/2007/PartnerControls"/>
    <ds:schemaRef ds:uri="da883391-1289-45db-b1a1-1a82cd021444"/>
    <ds:schemaRef ds:uri="6f9f8059-227b-403e-819c-1d4637243f26"/>
  </ds:schemaRefs>
</ds:datastoreItem>
</file>

<file path=customXml/itemProps2.xml><?xml version="1.0" encoding="utf-8"?>
<ds:datastoreItem xmlns:ds="http://schemas.openxmlformats.org/officeDocument/2006/customXml" ds:itemID="{CF79D66F-B698-41E4-82D3-F986825C68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9f8059-227b-403e-819c-1d4637243f26"/>
    <ds:schemaRef ds:uri="da883391-1289-45db-b1a1-1a82cd021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F39B21-1B05-43C9-AEC3-F5C1C35FF0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Ahern</dc:creator>
  <cp:keywords/>
  <dc:description/>
  <cp:lastModifiedBy>Dawn Quinn</cp:lastModifiedBy>
  <cp:revision>6</cp:revision>
  <dcterms:created xsi:type="dcterms:W3CDTF">2023-11-01T09:41:00Z</dcterms:created>
  <dcterms:modified xsi:type="dcterms:W3CDTF">2023-11-1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4875665D404BB1351B53C41FD2C000BA95DE30312840439DCB496A2F381971</vt:lpwstr>
  </property>
  <property fmtid="{D5CDD505-2E9C-101B-9397-08002B2CF9AE}" pid="3" name="eDocs_FileTopics">
    <vt:lpwstr>7;#Administration|69de52f0-4635-46fd-ab40-afe2eb3f944d</vt:lpwstr>
  </property>
  <property fmtid="{D5CDD505-2E9C-101B-9397-08002B2CF9AE}" pid="4" name="eDocs_SecurityClassification">
    <vt:lpwstr>1;#Unclassified|633aad03-fabf-442b-85c7-8209b03da9f6</vt:lpwstr>
  </property>
  <property fmtid="{D5CDD505-2E9C-101B-9397-08002B2CF9AE}" pid="5" name="eDocs_Year">
    <vt:lpwstr>13;#2022|eac5391f-90f9-4da8-b8a4-638e16eca734</vt:lpwstr>
  </property>
  <property fmtid="{D5CDD505-2E9C-101B-9397-08002B2CF9AE}" pid="6" name="eDocs_SeriesSubSeries">
    <vt:lpwstr>3;#005|c9ca2491-72a1-4ff6-806c-694856a6940f</vt:lpwstr>
  </property>
  <property fmtid="{D5CDD505-2E9C-101B-9397-08002B2CF9AE}" pid="7" name="_dlc_policyId">
    <vt:lpwstr>0x0101000BC94875665D404BB1351B53C41FD2C0|151133126</vt:lpwstr>
  </property>
  <property fmtid="{D5CDD505-2E9C-101B-9397-08002B2CF9AE}" pid="8" name="ItemRetentionFormula">
    <vt:lpwstr>&lt;formula id="Microsoft.Office.RecordsManagement.PolicyFeatures.Expiration.Formula.BuiltIn"&gt;&lt;number&gt;3&lt;/number&gt;&lt;property&gt;Modified&lt;/property&gt;&lt;period&gt;months&lt;/period&gt;&lt;/formula&gt;</vt:lpwstr>
  </property>
  <property fmtid="{D5CDD505-2E9C-101B-9397-08002B2CF9AE}" pid="9" name="eDocs_DocumentTopics">
    <vt:lpwstr/>
  </property>
  <property fmtid="{D5CDD505-2E9C-101B-9397-08002B2CF9AE}" pid="10" name="MediaServiceImageTags">
    <vt:lpwstr/>
  </property>
</Properties>
</file>